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7B0855" w:rsidRPr="00AC6334" w:rsidRDefault="007B0855" w:rsidP="00AC6334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AC6334">
        <w:rPr>
          <w:rFonts w:ascii="苹方 常规" w:eastAsia="苹方 常规" w:hAnsi="苹方 常规" w:hint="eastAsia"/>
          <w:color w:val="00B0F0"/>
          <w:sz w:val="24"/>
          <w:szCs w:val="24"/>
        </w:rPr>
        <w:t>森林运动会开始啦！</w:t>
      </w:r>
      <w:r w:rsidRPr="00AC6334">
        <w:rPr>
          <w:rFonts w:ascii="苹方 常规" w:eastAsia="苹方 常规" w:hAnsi="苹方 常规" w:hint="eastAsia"/>
          <w:color w:val="92D050"/>
          <w:sz w:val="24"/>
          <w:szCs w:val="24"/>
        </w:rPr>
        <w:t>小狐狸比小狗多跑9米</w:t>
      </w:r>
      <w:r w:rsidRPr="00AC6334">
        <w:rPr>
          <w:rFonts w:ascii="苹方 常规" w:eastAsia="苹方 常规" w:hAnsi="苹方 常规" w:hint="eastAsia"/>
          <w:sz w:val="24"/>
          <w:szCs w:val="24"/>
        </w:rPr>
        <w:t>，</w:t>
      </w:r>
      <w:r w:rsidRPr="00AC6334">
        <w:rPr>
          <w:rFonts w:ascii="苹方 常规" w:eastAsia="苹方 常规" w:hAnsi="苹方 常规" w:hint="eastAsia"/>
          <w:color w:val="FF3399"/>
          <w:sz w:val="24"/>
          <w:szCs w:val="24"/>
        </w:rPr>
        <w:t>小兔比小狗多跑4米</w:t>
      </w:r>
      <w:r w:rsidRPr="00AC6334">
        <w:rPr>
          <w:rFonts w:ascii="苹方 常规" w:eastAsia="苹方 常规" w:hAnsi="苹方 常规" w:hint="eastAsia"/>
          <w:sz w:val="24"/>
          <w:szCs w:val="24"/>
        </w:rPr>
        <w:t>，</w:t>
      </w:r>
      <w:r w:rsidRPr="00AC6334">
        <w:rPr>
          <w:rFonts w:ascii="苹方 常规" w:eastAsia="苹方 常规" w:hAnsi="苹方 常规" w:hint="eastAsia"/>
          <w:color w:val="FFC000"/>
          <w:sz w:val="24"/>
          <w:szCs w:val="24"/>
        </w:rPr>
        <w:t>小狐狸比小兔多跑几</w:t>
      </w:r>
      <w:r w:rsidR="00AC6334" w:rsidRPr="00AC6334">
        <w:rPr>
          <w:rFonts w:ascii="苹方 常规" w:eastAsia="苹方 常规" w:hAnsi="苹方 常规" w:hint="eastAsia"/>
          <w:color w:val="FFC000"/>
          <w:sz w:val="24"/>
          <w:szCs w:val="24"/>
        </w:rPr>
        <w:t>米</w:t>
      </w:r>
      <w:r w:rsidRPr="00AC6334">
        <w:rPr>
          <w:rFonts w:ascii="苹方 常规" w:eastAsia="苹方 常规" w:hAnsi="苹方 常规" w:hint="eastAsia"/>
          <w:sz w:val="24"/>
          <w:szCs w:val="24"/>
        </w:rPr>
        <w:t>？</w:t>
      </w:r>
    </w:p>
    <w:p w:rsidR="00AC6334" w:rsidRPr="00AC6334" w:rsidRDefault="00AC6334" w:rsidP="00AC6334">
      <w:pPr>
        <w:rPr>
          <w:rFonts w:ascii="苹方 常规" w:eastAsia="苹方 常规" w:hAnsi="苹方 常规"/>
          <w:i/>
          <w:color w:val="CC66FF"/>
          <w:sz w:val="24"/>
          <w:szCs w:val="24"/>
        </w:rPr>
      </w:pPr>
    </w:p>
    <w:p w:rsidR="00AC6334" w:rsidRPr="00AC6334" w:rsidRDefault="00AC6334" w:rsidP="00AC6334">
      <w:pPr>
        <w:pBdr>
          <w:bottom w:val="dashed" w:sz="4" w:space="1" w:color="808080" w:themeColor="background1" w:themeShade="80"/>
        </w:pBdr>
        <w:rPr>
          <w:rFonts w:ascii="苹方 常规" w:eastAsia="苹方 常规" w:hAnsi="苹方 常规"/>
          <w:i/>
          <w:color w:val="CC66FF"/>
          <w:sz w:val="24"/>
          <w:szCs w:val="24"/>
        </w:rPr>
      </w:pPr>
      <w:r w:rsidRPr="00AC6334">
        <w:rPr>
          <w:rFonts w:ascii="苹方 常规" w:eastAsia="苹方 常规" w:hAnsi="苹方 常规" w:hint="eastAsia"/>
          <w:i/>
          <w:color w:val="CC66FF"/>
          <w:sz w:val="24"/>
          <w:szCs w:val="24"/>
        </w:rPr>
        <w:t>方法一</w:t>
      </w:r>
    </w:p>
    <w:p w:rsidR="00AC6334" w:rsidRPr="00AC6334" w:rsidRDefault="00AC6334" w:rsidP="00AC6334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分</w:t>
      </w:r>
      <w:r w:rsidRP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析</w:t>
      </w: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AC6334" w:rsidRDefault="00AC6334" w:rsidP="00AC6334">
      <w:pPr>
        <w:rPr>
          <w:rFonts w:ascii="苹方 常规" w:eastAsia="苹方 常规" w:hAnsi="苹方 常规"/>
          <w:sz w:val="24"/>
          <w:szCs w:val="24"/>
        </w:rPr>
      </w:pPr>
      <w:r w:rsidRPr="00AC6334">
        <w:rPr>
          <w:rFonts w:ascii="苹方 常规" w:eastAsia="苹方 常规" w:hAnsi="苹方 常规" w:hint="eastAsia"/>
          <w:sz w:val="24"/>
          <w:szCs w:val="24"/>
        </w:rPr>
        <w:t>小狐狸和小兔都比小狗多，说明小狗跑的最少，且“小狐狸比小狗多的”比“小兔比小狗多的”多一些。</w:t>
      </w:r>
    </w:p>
    <w:p w:rsidR="00AC6334" w:rsidRPr="00AC6334" w:rsidRDefault="006E7519" w:rsidP="00AC6334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8165C6" wp14:editId="592A1A25">
                <wp:simplePos x="0" y="0"/>
                <wp:positionH relativeFrom="column">
                  <wp:posOffset>3152775</wp:posOffset>
                </wp:positionH>
                <wp:positionV relativeFrom="paragraph">
                  <wp:posOffset>286385</wp:posOffset>
                </wp:positionV>
                <wp:extent cx="0" cy="1476375"/>
                <wp:effectExtent l="0" t="0" r="38100" b="28575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91F0A6" id="直接连接符 6" o:spid="_x0000_s1026" style="position:absolute;left:0;text-align:lef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8.25pt,22.55pt" to="248.25pt,13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190750</wp:posOffset>
                </wp:positionH>
                <wp:positionV relativeFrom="paragraph">
                  <wp:posOffset>285750</wp:posOffset>
                </wp:positionV>
                <wp:extent cx="0" cy="1476375"/>
                <wp:effectExtent l="0" t="0" r="38100" b="28575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EE0F0C" id="直接连接符 5" o:spid="_x0000_s1026" style="position:absolute;left:0;text-align:lef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5pt,22.5pt" to="172.5pt,13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  <w:r w:rsidR="00AC6334" w:rsidRP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画图</w:t>
      </w:r>
      <w:r w:rsid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AC6334" w:rsidRPr="006E7519" w:rsidRDefault="006E7519" w:rsidP="006E7519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47700</wp:posOffset>
                </wp:positionH>
                <wp:positionV relativeFrom="paragraph">
                  <wp:posOffset>213995</wp:posOffset>
                </wp:positionV>
                <wp:extent cx="154305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3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1DEF6F" id="直接连接符 2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pt,16.85pt" to="172.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" strokecolor="#00b0f0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小狗：</w:t>
      </w:r>
    </w:p>
    <w:p w:rsidR="006E7519" w:rsidRPr="006E7519" w:rsidRDefault="006E7519" w:rsidP="006E7519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131368" wp14:editId="64DC61A2">
                <wp:simplePos x="0" y="0"/>
                <wp:positionH relativeFrom="column">
                  <wp:posOffset>647699</wp:posOffset>
                </wp:positionH>
                <wp:positionV relativeFrom="paragraph">
                  <wp:posOffset>227330</wp:posOffset>
                </wp:positionV>
                <wp:extent cx="2505075" cy="0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507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3399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67D2E2" id="直接连接符 3" o:spid="_x0000_s1026" style="position:absolute;left:0;text-align:lef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pt,17.9pt" to="248.25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" strokecolor="#f39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小兔：</w:t>
      </w:r>
    </w:p>
    <w:p w:rsidR="006E7519" w:rsidRDefault="006E7519" w:rsidP="006E7519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131368" wp14:editId="64DC61A2">
                <wp:simplePos x="0" y="0"/>
                <wp:positionH relativeFrom="column">
                  <wp:posOffset>647699</wp:posOffset>
                </wp:positionH>
                <wp:positionV relativeFrom="paragraph">
                  <wp:posOffset>221615</wp:posOffset>
                </wp:positionV>
                <wp:extent cx="3476625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662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221C5C" id="直接连接符 4" o:spid="_x0000_s1026" style="position:absolute;left:0;text-align:lef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pt,17.45pt" to="324.7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" strokecolor="#92d050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狐狸：</w:t>
      </w:r>
    </w:p>
    <w:p w:rsidR="006E7519" w:rsidRPr="006E7519" w:rsidRDefault="006E7519" w:rsidP="006E7519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  <w:r w:rsidRPr="006E7519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列式</w:t>
      </w: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6E7519" w:rsidRDefault="006E7519" w:rsidP="006E7519">
      <w:pPr>
        <w:jc w:val="center"/>
        <w:rPr>
          <w:rFonts w:ascii="苹方 常规" w:eastAsia="苹方 常规" w:hAnsi="苹方 常规"/>
          <w:b/>
          <w:sz w:val="24"/>
          <w:szCs w:val="24"/>
        </w:rPr>
      </w:pPr>
      <w:r w:rsidRPr="006E7519">
        <w:rPr>
          <w:rFonts w:ascii="苹方 常规" w:eastAsia="苹方 常规" w:hAnsi="苹方 常规" w:hint="eastAsia"/>
          <w:b/>
          <w:sz w:val="24"/>
          <w:szCs w:val="24"/>
        </w:rPr>
        <w:t>9</w:t>
      </w:r>
      <w:r w:rsidRPr="006E7519">
        <w:rPr>
          <w:rFonts w:ascii="苹方 常规" w:eastAsia="苹方 常规" w:hAnsi="苹方 常规"/>
          <w:b/>
          <w:sz w:val="24"/>
          <w:szCs w:val="24"/>
        </w:rPr>
        <w:t xml:space="preserve"> – 4 </w:t>
      </w:r>
      <w:r w:rsidRPr="006E7519">
        <w:rPr>
          <w:rFonts w:ascii="苹方 常规" w:eastAsia="苹方 常规" w:hAnsi="苹方 常规" w:hint="eastAsia"/>
          <w:b/>
          <w:sz w:val="24"/>
          <w:szCs w:val="24"/>
        </w:rPr>
        <w:t>=</w:t>
      </w:r>
      <w:r w:rsidRPr="006E7519">
        <w:rPr>
          <w:rFonts w:ascii="苹方 常规" w:eastAsia="苹方 常规" w:hAnsi="苹方 常规"/>
          <w:b/>
          <w:sz w:val="24"/>
          <w:szCs w:val="24"/>
        </w:rPr>
        <w:t xml:space="preserve"> 5</w:t>
      </w:r>
    </w:p>
    <w:p w:rsidR="006E7519" w:rsidRPr="00AC6334" w:rsidRDefault="006E7519" w:rsidP="006E7519">
      <w:pPr>
        <w:pBdr>
          <w:bottom w:val="dashed" w:sz="4" w:space="1" w:color="808080" w:themeColor="background1" w:themeShade="80"/>
        </w:pBdr>
        <w:rPr>
          <w:rFonts w:ascii="苹方 常规" w:eastAsia="苹方 常规" w:hAnsi="苹方 常规"/>
          <w:i/>
          <w:color w:val="CC66FF"/>
          <w:sz w:val="24"/>
          <w:szCs w:val="24"/>
        </w:rPr>
      </w:pPr>
      <w:r w:rsidRPr="00AC6334">
        <w:rPr>
          <w:rFonts w:ascii="苹方 常规" w:eastAsia="苹方 常规" w:hAnsi="苹方 常规" w:hint="eastAsia"/>
          <w:i/>
          <w:color w:val="CC66FF"/>
          <w:sz w:val="24"/>
          <w:szCs w:val="24"/>
        </w:rPr>
        <w:t>方法</w:t>
      </w:r>
      <w:r>
        <w:rPr>
          <w:rFonts w:ascii="苹方 常规" w:eastAsia="苹方 常规" w:hAnsi="苹方 常规" w:hint="eastAsia"/>
          <w:i/>
          <w:color w:val="CC66FF"/>
          <w:sz w:val="24"/>
          <w:szCs w:val="24"/>
        </w:rPr>
        <w:t>二</w:t>
      </w:r>
    </w:p>
    <w:p w:rsidR="006E7519" w:rsidRDefault="006E7519" w:rsidP="006E7519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设小狐狸跑x米，小兔跑y米，小狗跑z米。</w:t>
      </w:r>
    </w:p>
    <w:p w:rsidR="006E7519" w:rsidRDefault="006E7519" w:rsidP="006E7519">
      <w:pPr>
        <w:ind w:firstLine="420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116840</wp:posOffset>
                </wp:positionV>
                <wp:extent cx="111318" cy="628650"/>
                <wp:effectExtent l="38100" t="0" r="22225" b="19050"/>
                <wp:wrapNone/>
                <wp:docPr id="7" name="双大括号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318" cy="628650"/>
                        </a:xfrm>
                        <a:custGeom>
                          <a:avLst/>
                          <a:gdLst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12" fmla="*/ 63075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12" fmla="*/ 630751 w 735521"/>
                            <a:gd name="connsiteY12" fmla="*/ 628650 h 628650"/>
                            <a:gd name="connsiteX13" fmla="*/ 104771 w 735521"/>
                            <a:gd name="connsiteY13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576265 h 628650"/>
                            <a:gd name="connsiteX10" fmla="*/ 630751 w 735521"/>
                            <a:gd name="connsiteY10" fmla="*/ 628650 h 628650"/>
                            <a:gd name="connsiteX11" fmla="*/ 104771 w 735521"/>
                            <a:gd name="connsiteY11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576265 h 628650"/>
                            <a:gd name="connsiteX10" fmla="*/ 104771 w 735521"/>
                            <a:gd name="connsiteY10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55431"/>
                            <a:gd name="connsiteY0" fmla="*/ 628650 h 628650"/>
                            <a:gd name="connsiteX1" fmla="*/ 52386 w 755431"/>
                            <a:gd name="connsiteY1" fmla="*/ 576265 h 628650"/>
                            <a:gd name="connsiteX2" fmla="*/ 52385 w 755431"/>
                            <a:gd name="connsiteY2" fmla="*/ 366710 h 628650"/>
                            <a:gd name="connsiteX3" fmla="*/ 0 w 755431"/>
                            <a:gd name="connsiteY3" fmla="*/ 314325 h 628650"/>
                            <a:gd name="connsiteX4" fmla="*/ 52385 w 755431"/>
                            <a:gd name="connsiteY4" fmla="*/ 261940 h 628650"/>
                            <a:gd name="connsiteX5" fmla="*/ 52385 w 755431"/>
                            <a:gd name="connsiteY5" fmla="*/ 52385 h 628650"/>
                            <a:gd name="connsiteX6" fmla="*/ 104770 w 755431"/>
                            <a:gd name="connsiteY6" fmla="*/ 0 h 628650"/>
                            <a:gd name="connsiteX7" fmla="*/ 683136 w 755431"/>
                            <a:gd name="connsiteY7" fmla="*/ 261940 h 628650"/>
                            <a:gd name="connsiteX8" fmla="*/ 683136 w 755431"/>
                            <a:gd name="connsiteY8" fmla="*/ 576265 h 628650"/>
                            <a:gd name="connsiteX9" fmla="*/ 104771 w 755431"/>
                            <a:gd name="connsiteY9" fmla="*/ 628650 h 628650"/>
                            <a:gd name="connsiteX0" fmla="*/ 104771 w 755431"/>
                            <a:gd name="connsiteY0" fmla="*/ 628650 h 628650"/>
                            <a:gd name="connsiteX1" fmla="*/ 52386 w 755431"/>
                            <a:gd name="connsiteY1" fmla="*/ 576265 h 628650"/>
                            <a:gd name="connsiteX2" fmla="*/ 52385 w 755431"/>
                            <a:gd name="connsiteY2" fmla="*/ 366710 h 628650"/>
                            <a:gd name="connsiteX3" fmla="*/ 0 w 755431"/>
                            <a:gd name="connsiteY3" fmla="*/ 314325 h 628650"/>
                            <a:gd name="connsiteX4" fmla="*/ 52385 w 755431"/>
                            <a:gd name="connsiteY4" fmla="*/ 261940 h 628650"/>
                            <a:gd name="connsiteX5" fmla="*/ 52385 w 755431"/>
                            <a:gd name="connsiteY5" fmla="*/ 52385 h 628650"/>
                            <a:gd name="connsiteX6" fmla="*/ 104770 w 755431"/>
                            <a:gd name="connsiteY6" fmla="*/ 0 h 628650"/>
                            <a:gd name="connsiteX0" fmla="*/ 104771 w 683136"/>
                            <a:gd name="connsiteY0" fmla="*/ 628650 h 628650"/>
                            <a:gd name="connsiteX1" fmla="*/ 52386 w 683136"/>
                            <a:gd name="connsiteY1" fmla="*/ 576265 h 628650"/>
                            <a:gd name="connsiteX2" fmla="*/ 52385 w 683136"/>
                            <a:gd name="connsiteY2" fmla="*/ 366710 h 628650"/>
                            <a:gd name="connsiteX3" fmla="*/ 0 w 683136"/>
                            <a:gd name="connsiteY3" fmla="*/ 314325 h 628650"/>
                            <a:gd name="connsiteX4" fmla="*/ 52385 w 683136"/>
                            <a:gd name="connsiteY4" fmla="*/ 261940 h 628650"/>
                            <a:gd name="connsiteX5" fmla="*/ 52385 w 683136"/>
                            <a:gd name="connsiteY5" fmla="*/ 52385 h 628650"/>
                            <a:gd name="connsiteX6" fmla="*/ 104770 w 683136"/>
                            <a:gd name="connsiteY6" fmla="*/ 0 h 628650"/>
                            <a:gd name="connsiteX7" fmla="*/ 683136 w 683136"/>
                            <a:gd name="connsiteY7" fmla="*/ 261940 h 628650"/>
                            <a:gd name="connsiteX8" fmla="*/ 104771 w 683136"/>
                            <a:gd name="connsiteY8" fmla="*/ 628650 h 628650"/>
                            <a:gd name="connsiteX0" fmla="*/ 104771 w 683136"/>
                            <a:gd name="connsiteY0" fmla="*/ 628650 h 628650"/>
                            <a:gd name="connsiteX1" fmla="*/ 52386 w 683136"/>
                            <a:gd name="connsiteY1" fmla="*/ 576265 h 628650"/>
                            <a:gd name="connsiteX2" fmla="*/ 52385 w 683136"/>
                            <a:gd name="connsiteY2" fmla="*/ 366710 h 628650"/>
                            <a:gd name="connsiteX3" fmla="*/ 0 w 683136"/>
                            <a:gd name="connsiteY3" fmla="*/ 314325 h 628650"/>
                            <a:gd name="connsiteX4" fmla="*/ 52385 w 683136"/>
                            <a:gd name="connsiteY4" fmla="*/ 261940 h 628650"/>
                            <a:gd name="connsiteX5" fmla="*/ 52385 w 683136"/>
                            <a:gd name="connsiteY5" fmla="*/ 52385 h 628650"/>
                            <a:gd name="connsiteX6" fmla="*/ 104770 w 683136"/>
                            <a:gd name="connsiteY6" fmla="*/ 0 h 628650"/>
                            <a:gd name="connsiteX0" fmla="*/ 104771 w 111318"/>
                            <a:gd name="connsiteY0" fmla="*/ 628650 h 628650"/>
                            <a:gd name="connsiteX1" fmla="*/ 52386 w 111318"/>
                            <a:gd name="connsiteY1" fmla="*/ 576265 h 628650"/>
                            <a:gd name="connsiteX2" fmla="*/ 52385 w 111318"/>
                            <a:gd name="connsiteY2" fmla="*/ 366710 h 628650"/>
                            <a:gd name="connsiteX3" fmla="*/ 0 w 111318"/>
                            <a:gd name="connsiteY3" fmla="*/ 314325 h 628650"/>
                            <a:gd name="connsiteX4" fmla="*/ 52385 w 111318"/>
                            <a:gd name="connsiteY4" fmla="*/ 261940 h 628650"/>
                            <a:gd name="connsiteX5" fmla="*/ 52385 w 111318"/>
                            <a:gd name="connsiteY5" fmla="*/ 52385 h 628650"/>
                            <a:gd name="connsiteX6" fmla="*/ 104770 w 111318"/>
                            <a:gd name="connsiteY6" fmla="*/ 0 h 628650"/>
                            <a:gd name="connsiteX7" fmla="*/ 104771 w 111318"/>
                            <a:gd name="connsiteY7" fmla="*/ 628650 h 628650"/>
                            <a:gd name="connsiteX0" fmla="*/ 104771 w 111318"/>
                            <a:gd name="connsiteY0" fmla="*/ 628650 h 628650"/>
                            <a:gd name="connsiteX1" fmla="*/ 52386 w 111318"/>
                            <a:gd name="connsiteY1" fmla="*/ 576265 h 628650"/>
                            <a:gd name="connsiteX2" fmla="*/ 52385 w 111318"/>
                            <a:gd name="connsiteY2" fmla="*/ 366710 h 628650"/>
                            <a:gd name="connsiteX3" fmla="*/ 0 w 111318"/>
                            <a:gd name="connsiteY3" fmla="*/ 314325 h 628650"/>
                            <a:gd name="connsiteX4" fmla="*/ 52385 w 111318"/>
                            <a:gd name="connsiteY4" fmla="*/ 261940 h 628650"/>
                            <a:gd name="connsiteX5" fmla="*/ 52385 w 111318"/>
                            <a:gd name="connsiteY5" fmla="*/ 52385 h 628650"/>
                            <a:gd name="connsiteX6" fmla="*/ 104770 w 111318"/>
                            <a:gd name="connsiteY6" fmla="*/ 0 h 6286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11318" h="628650" stroke="0" extrusionOk="0">
                              <a:moveTo>
                                <a:pt x="104771" y="628650"/>
                              </a:moveTo>
                              <a:cubicBezTo>
                                <a:pt x="75840" y="628650"/>
                                <a:pt x="52386" y="605196"/>
                                <a:pt x="52386" y="576265"/>
                              </a:cubicBezTo>
                              <a:cubicBezTo>
                                <a:pt x="52386" y="506413"/>
                                <a:pt x="52385" y="436562"/>
                                <a:pt x="52385" y="366710"/>
                              </a:cubicBezTo>
                              <a:cubicBezTo>
                                <a:pt x="52385" y="337779"/>
                                <a:pt x="28931" y="314325"/>
                                <a:pt x="0" y="314325"/>
                              </a:cubicBezTo>
                              <a:cubicBezTo>
                                <a:pt x="28931" y="314325"/>
                                <a:pt x="52385" y="290871"/>
                                <a:pt x="52385" y="261940"/>
                              </a:cubicBezTo>
                              <a:lnTo>
                                <a:pt x="52385" y="52385"/>
                              </a:lnTo>
                              <a:cubicBezTo>
                                <a:pt x="52385" y="23454"/>
                                <a:pt x="75839" y="0"/>
                                <a:pt x="104770" y="0"/>
                              </a:cubicBezTo>
                              <a:cubicBezTo>
                                <a:pt x="113501" y="96044"/>
                                <a:pt x="113502" y="532606"/>
                                <a:pt x="104771" y="628650"/>
                              </a:cubicBezTo>
                              <a:close/>
                            </a:path>
                            <a:path w="111318" h="628650" fill="none">
                              <a:moveTo>
                                <a:pt x="104771" y="628650"/>
                              </a:moveTo>
                              <a:cubicBezTo>
                                <a:pt x="75840" y="628650"/>
                                <a:pt x="52386" y="605196"/>
                                <a:pt x="52386" y="576265"/>
                              </a:cubicBezTo>
                              <a:cubicBezTo>
                                <a:pt x="52386" y="506413"/>
                                <a:pt x="52385" y="436562"/>
                                <a:pt x="52385" y="366710"/>
                              </a:cubicBezTo>
                              <a:cubicBezTo>
                                <a:pt x="52385" y="337779"/>
                                <a:pt x="28931" y="314325"/>
                                <a:pt x="0" y="314325"/>
                              </a:cubicBezTo>
                              <a:cubicBezTo>
                                <a:pt x="28931" y="314325"/>
                                <a:pt x="52385" y="290871"/>
                                <a:pt x="52385" y="261940"/>
                              </a:cubicBezTo>
                              <a:lnTo>
                                <a:pt x="52385" y="52385"/>
                              </a:lnTo>
                              <a:cubicBezTo>
                                <a:pt x="52385" y="23454"/>
                                <a:pt x="75839" y="0"/>
                                <a:pt x="104770" y="0"/>
                              </a:cubicBezTo>
                            </a:path>
                          </a:pathLst>
                        </a:cu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88A5A2" id="双大括号 7" o:spid="_x0000_s1026" style="position:absolute;left:0;text-align:left;margin-left:1.5pt;margin-top:9.2pt;width:8.75pt;height:49.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11318,628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" path="m104771,628650nsc75840,628650,52386,605196,52386,576265v,-69852,-1,-139703,-1,-209555c52385,337779,28931,314325,,314325v28931,,52385,-23454,52385,-52385l52385,52385c52385,23454,75839,,104770,v8731,96044,8732,532606,1,628650xem104771,628650nfc75840,628650,52386,605196,52386,576265v,-69852,-1,-139703,-1,-209555c52385,337779,28931,314325,,314325v28931,,52385,-23454,52385,-52385l52385,52385c52385,23454,75839,,104770,e" fillcolor="white [3201]" strokecolor="black [3200]" strokeweight="1pt">
                <v:stroke joinstyle="miter"/>
                <v:path arrowok="t" o:connecttype="custom" o:connectlocs="104771,628650;52386,576265;52385,366710;0,314325;52385,261940;52385,52385;104770,0" o:connectangles="0,0,0,0,0,0,0"/>
              </v:shape>
            </w:pict>
          </mc:Fallback>
        </mc:AlternateContent>
      </w:r>
      <w:r>
        <w:rPr>
          <w:rFonts w:ascii="苹方 常规" w:eastAsia="苹方 常规" w:hAnsi="苹方 常规"/>
          <w:sz w:val="24"/>
          <w:szCs w:val="24"/>
        </w:rPr>
        <w:t>X – Z = 9</w:t>
      </w:r>
      <w:r w:rsidR="001B6A5C">
        <w:rPr>
          <w:rFonts w:ascii="苹方 常规" w:eastAsia="苹方 常规" w:hAnsi="苹方 常规"/>
          <w:sz w:val="24"/>
          <w:szCs w:val="24"/>
        </w:rPr>
        <w:tab/>
      </w:r>
      <w:r w:rsidR="001B6A5C">
        <w:rPr>
          <w:rFonts w:ascii="苹方 常规" w:eastAsia="苹方 常规" w:hAnsi="苹方 常规"/>
          <w:sz w:val="24"/>
          <w:szCs w:val="24"/>
        </w:rPr>
        <w:tab/>
      </w:r>
      <w:r w:rsidR="001B6A5C" w:rsidRPr="001B6A5C">
        <w:rPr>
          <w:rFonts w:ascii="苹方 常规" w:eastAsia="苹方 常规" w:hAnsi="苹方 常规" w:hint="eastAsia"/>
          <w:sz w:val="24"/>
          <w:szCs w:val="24"/>
        </w:rPr>
        <w:t>①</w:t>
      </w:r>
    </w:p>
    <w:p w:rsidR="006E7519" w:rsidRDefault="006E7519" w:rsidP="006E7519">
      <w:pPr>
        <w:ind w:firstLine="420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Y – Z = 4</w:t>
      </w:r>
      <w:r w:rsidR="001B6A5C">
        <w:rPr>
          <w:rFonts w:ascii="苹方 常规" w:eastAsia="苹方 常规" w:hAnsi="苹方 常规"/>
          <w:sz w:val="24"/>
          <w:szCs w:val="24"/>
        </w:rPr>
        <w:tab/>
      </w:r>
      <w:r w:rsidR="001B6A5C">
        <w:rPr>
          <w:rFonts w:ascii="苹方 常规" w:eastAsia="苹方 常规" w:hAnsi="苹方 常规"/>
          <w:sz w:val="24"/>
          <w:szCs w:val="24"/>
        </w:rPr>
        <w:tab/>
      </w:r>
      <w:r w:rsidR="001B6A5C" w:rsidRPr="001B6A5C">
        <w:rPr>
          <w:rFonts w:ascii="苹方 常规" w:eastAsia="苹方 常规" w:hAnsi="苹方 常规" w:hint="eastAsia"/>
          <w:sz w:val="24"/>
          <w:szCs w:val="24"/>
        </w:rPr>
        <w:t>②</w:t>
      </w:r>
    </w:p>
    <w:p w:rsidR="006E7519" w:rsidRDefault="00A324F7" w:rsidP="006E7519">
      <w:pPr>
        <w:rPr>
          <w:rFonts w:ascii="苹方 常规" w:eastAsia="苹方 常规" w:hAnsi="苹方 常规"/>
          <w:sz w:val="24"/>
          <w:szCs w:val="24"/>
        </w:rPr>
      </w:pPr>
      <w:r w:rsidRPr="001B6A5C">
        <w:rPr>
          <w:rFonts w:ascii="苹方 常规" w:eastAsia="苹方 常规" w:hAnsi="苹方 常规" w:hint="eastAsia"/>
          <w:sz w:val="24"/>
          <w:szCs w:val="24"/>
        </w:rPr>
        <w:t>①</w:t>
      </w:r>
      <w:r>
        <w:rPr>
          <w:rFonts w:ascii="苹方 常规" w:eastAsia="苹方 常规" w:hAnsi="苹方 常规" w:hint="eastAsia"/>
          <w:sz w:val="24"/>
          <w:szCs w:val="24"/>
        </w:rPr>
        <w:t>-</w:t>
      </w:r>
      <w:r w:rsidRPr="001B6A5C">
        <w:rPr>
          <w:rFonts w:ascii="苹方 常规" w:eastAsia="苹方 常规" w:hAnsi="苹方 常规" w:hint="eastAsia"/>
          <w:sz w:val="24"/>
          <w:szCs w:val="24"/>
        </w:rPr>
        <w:t>②</w:t>
      </w:r>
      <w:r>
        <w:rPr>
          <w:rFonts w:ascii="苹方 常规" w:eastAsia="苹方 常规" w:hAnsi="苹方 常规" w:hint="eastAsia"/>
          <w:sz w:val="24"/>
          <w:szCs w:val="24"/>
        </w:rPr>
        <w:t>：x</w:t>
      </w:r>
      <w:r>
        <w:rPr>
          <w:rFonts w:ascii="苹方 常规" w:eastAsia="苹方 常规" w:hAnsi="苹方 常规"/>
          <w:sz w:val="24"/>
          <w:szCs w:val="24"/>
        </w:rPr>
        <w:t xml:space="preserve"> – y – z – </w:t>
      </w:r>
      <w:r>
        <w:rPr>
          <w:rFonts w:ascii="苹方 常规" w:eastAsia="苹方 常规" w:hAnsi="苹方 常规" w:hint="eastAsia"/>
          <w:sz w:val="24"/>
          <w:szCs w:val="24"/>
        </w:rPr>
        <w:t>(</w:t>
      </w:r>
      <w:r>
        <w:rPr>
          <w:rFonts w:ascii="苹方 常规" w:eastAsia="苹方 常规" w:hAnsi="苹方 常规"/>
          <w:sz w:val="24"/>
          <w:szCs w:val="24"/>
        </w:rPr>
        <w:t xml:space="preserve">–z) = 9 – 4 </w:t>
      </w:r>
      <w:r w:rsidR="00FF7D34">
        <w:rPr>
          <w:rFonts w:ascii="苹方 常规" w:eastAsia="苹方 常规" w:hAnsi="苹方 常规"/>
          <w:sz w:val="24"/>
          <w:szCs w:val="24"/>
        </w:rPr>
        <w:tab/>
      </w:r>
      <w:r w:rsidR="00FF7D34">
        <w:rPr>
          <w:rFonts w:ascii="苹方 常规" w:eastAsia="苹方 常规" w:hAnsi="苹方 常规" w:hint="eastAsia"/>
          <w:sz w:val="24"/>
          <w:szCs w:val="24"/>
        </w:rPr>
        <w:t xml:space="preserve">即 </w:t>
      </w:r>
      <w:r w:rsidR="00FF7D34">
        <w:rPr>
          <w:rFonts w:ascii="苹方 常规" w:eastAsia="苹方 常规" w:hAnsi="苹方 常规"/>
          <w:sz w:val="24"/>
          <w:szCs w:val="24"/>
        </w:rPr>
        <w:t>x – y = 5</w:t>
      </w:r>
    </w:p>
    <w:p w:rsidR="006E7519" w:rsidRPr="007A364B" w:rsidRDefault="007A364B" w:rsidP="006E7519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1：</w:t>
      </w: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  <w:r w:rsidRPr="007A364B">
        <w:rPr>
          <w:rFonts w:ascii="苹方 常规" w:eastAsia="苹方 常规" w:hAnsi="苹方 常规" w:hint="eastAsia"/>
          <w:sz w:val="24"/>
          <w:szCs w:val="24"/>
        </w:rPr>
        <w:t>森林运动会开始啦！小狐狸比小狗多跑</w:t>
      </w:r>
      <w:r>
        <w:rPr>
          <w:rFonts w:ascii="苹方 常规" w:eastAsia="苹方 常规" w:hAnsi="苹方 常规"/>
          <w:sz w:val="24"/>
          <w:szCs w:val="24"/>
        </w:rPr>
        <w:t>10</w:t>
      </w:r>
      <w:r w:rsidRPr="007A364B">
        <w:rPr>
          <w:rFonts w:ascii="苹方 常规" w:eastAsia="苹方 常规" w:hAnsi="苹方 常规"/>
          <w:sz w:val="24"/>
          <w:szCs w:val="24"/>
        </w:rPr>
        <w:t>米，小兔比小狗多跑</w:t>
      </w:r>
      <w:r>
        <w:rPr>
          <w:rFonts w:ascii="苹方 常规" w:eastAsia="苹方 常规" w:hAnsi="苹方 常规"/>
          <w:sz w:val="24"/>
          <w:szCs w:val="24"/>
        </w:rPr>
        <w:t>6</w:t>
      </w:r>
      <w:r w:rsidRPr="007A364B">
        <w:rPr>
          <w:rFonts w:ascii="苹方 常规" w:eastAsia="苹方 常规" w:hAnsi="苹方 常规"/>
          <w:sz w:val="24"/>
          <w:szCs w:val="24"/>
        </w:rPr>
        <w:t>米，小狐狸比小兔多跑几米？</w:t>
      </w: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Pr="007A364B" w:rsidRDefault="007A364B" w:rsidP="007A364B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2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7A364B" w:rsidRPr="006E7519" w:rsidRDefault="007A364B" w:rsidP="007A364B">
      <w:pPr>
        <w:rPr>
          <w:rFonts w:ascii="苹方 常规" w:eastAsia="苹方 常规" w:hAnsi="苹方 常规"/>
          <w:sz w:val="24"/>
          <w:szCs w:val="24"/>
        </w:rPr>
      </w:pPr>
      <w:r w:rsidRPr="007A364B">
        <w:rPr>
          <w:rFonts w:ascii="苹方 常规" w:eastAsia="苹方 常规" w:hAnsi="苹方 常规" w:hint="eastAsia"/>
          <w:sz w:val="24"/>
          <w:szCs w:val="24"/>
        </w:rPr>
        <w:t>森林运动会开始啦！小</w:t>
      </w:r>
      <w:r>
        <w:rPr>
          <w:rFonts w:ascii="苹方 常规" w:eastAsia="苹方 常规" w:hAnsi="苹方 常规" w:hint="eastAsia"/>
          <w:sz w:val="24"/>
          <w:szCs w:val="24"/>
        </w:rPr>
        <w:t>兔</w:t>
      </w:r>
      <w:r w:rsidRPr="007A364B">
        <w:rPr>
          <w:rFonts w:ascii="苹方 常规" w:eastAsia="苹方 常规" w:hAnsi="苹方 常规" w:hint="eastAsia"/>
          <w:sz w:val="24"/>
          <w:szCs w:val="24"/>
        </w:rPr>
        <w:t>比小</w:t>
      </w:r>
      <w:r>
        <w:rPr>
          <w:rFonts w:ascii="苹方 常规" w:eastAsia="苹方 常规" w:hAnsi="苹方 常规" w:hint="eastAsia"/>
          <w:sz w:val="24"/>
          <w:szCs w:val="24"/>
        </w:rPr>
        <w:t>鸡</w:t>
      </w:r>
      <w:r w:rsidRPr="007A364B">
        <w:rPr>
          <w:rFonts w:ascii="苹方 常规" w:eastAsia="苹方 常规" w:hAnsi="苹方 常规" w:hint="eastAsia"/>
          <w:sz w:val="24"/>
          <w:szCs w:val="24"/>
        </w:rPr>
        <w:t>多跑</w:t>
      </w:r>
      <w:r>
        <w:rPr>
          <w:rFonts w:ascii="苹方 常规" w:eastAsia="苹方 常规" w:hAnsi="苹方 常规"/>
          <w:sz w:val="24"/>
          <w:szCs w:val="24"/>
        </w:rPr>
        <w:t>10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Pr="007A364B">
        <w:rPr>
          <w:rFonts w:ascii="苹方 常规" w:eastAsia="苹方 常规" w:hAnsi="苹方 常规"/>
          <w:sz w:val="24"/>
          <w:szCs w:val="24"/>
        </w:rPr>
        <w:t>比</w:t>
      </w:r>
      <w:r>
        <w:rPr>
          <w:rFonts w:ascii="苹方 常规" w:eastAsia="苹方 常规" w:hAnsi="苹方 常规" w:hint="eastAsia"/>
          <w:sz w:val="24"/>
          <w:szCs w:val="24"/>
        </w:rPr>
        <w:t>小兔</w:t>
      </w:r>
      <w:r w:rsidRPr="007A364B">
        <w:rPr>
          <w:rFonts w:ascii="苹方 常规" w:eastAsia="苹方 常规" w:hAnsi="苹方 常规"/>
          <w:sz w:val="24"/>
          <w:szCs w:val="24"/>
        </w:rPr>
        <w:t>多跑</w:t>
      </w:r>
      <w:r>
        <w:rPr>
          <w:rFonts w:ascii="苹方 常规" w:eastAsia="苹方 常规" w:hAnsi="苹方 常规"/>
          <w:sz w:val="24"/>
          <w:szCs w:val="24"/>
        </w:rPr>
        <w:t>6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Pr="007A364B">
        <w:rPr>
          <w:rFonts w:ascii="苹方 常规" w:eastAsia="苹方 常规" w:hAnsi="苹方 常规"/>
          <w:sz w:val="24"/>
          <w:szCs w:val="24"/>
        </w:rPr>
        <w:t>比小</w:t>
      </w:r>
      <w:r>
        <w:rPr>
          <w:rFonts w:ascii="苹方 常规" w:eastAsia="苹方 常规" w:hAnsi="苹方 常规" w:hint="eastAsia"/>
          <w:sz w:val="24"/>
          <w:szCs w:val="24"/>
        </w:rPr>
        <w:t>鸡</w:t>
      </w:r>
      <w:r w:rsidRPr="007A364B">
        <w:rPr>
          <w:rFonts w:ascii="苹方 常规" w:eastAsia="苹方 常规" w:hAnsi="苹方 常规"/>
          <w:sz w:val="24"/>
          <w:szCs w:val="24"/>
        </w:rPr>
        <w:t>多跑几米？</w:t>
      </w:r>
    </w:p>
    <w:p w:rsidR="007A364B" w:rsidRDefault="007A364B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7A364B" w:rsidRPr="007A364B" w:rsidRDefault="007A364B" w:rsidP="007A364B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3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7A364B" w:rsidRPr="006E7519" w:rsidRDefault="007A364B" w:rsidP="007A364B">
      <w:pPr>
        <w:rPr>
          <w:rFonts w:ascii="苹方 常规" w:eastAsia="苹方 常规" w:hAnsi="苹方 常规"/>
          <w:sz w:val="24"/>
          <w:szCs w:val="24"/>
        </w:rPr>
      </w:pPr>
      <w:r w:rsidRPr="007A364B">
        <w:rPr>
          <w:rFonts w:ascii="苹方 常规" w:eastAsia="苹方 常规" w:hAnsi="苹方 常规" w:hint="eastAsia"/>
          <w:sz w:val="24"/>
          <w:szCs w:val="24"/>
        </w:rPr>
        <w:t>森林运动会开始啦！小</w:t>
      </w:r>
      <w:r>
        <w:rPr>
          <w:rFonts w:ascii="苹方 常规" w:eastAsia="苹方 常规" w:hAnsi="苹方 常规" w:hint="eastAsia"/>
          <w:sz w:val="24"/>
          <w:szCs w:val="24"/>
        </w:rPr>
        <w:t>兔</w:t>
      </w:r>
      <w:r w:rsidRPr="007A364B">
        <w:rPr>
          <w:rFonts w:ascii="苹方 常规" w:eastAsia="苹方 常规" w:hAnsi="苹方 常规" w:hint="eastAsia"/>
          <w:sz w:val="24"/>
          <w:szCs w:val="24"/>
        </w:rPr>
        <w:t>比小</w:t>
      </w:r>
      <w:r>
        <w:rPr>
          <w:rFonts w:ascii="苹方 常规" w:eastAsia="苹方 常规" w:hAnsi="苹方 常规" w:hint="eastAsia"/>
          <w:sz w:val="24"/>
          <w:szCs w:val="24"/>
        </w:rPr>
        <w:t>鸡</w:t>
      </w:r>
      <w:r w:rsidRPr="007A364B">
        <w:rPr>
          <w:rFonts w:ascii="苹方 常规" w:eastAsia="苹方 常规" w:hAnsi="苹方 常规" w:hint="eastAsia"/>
          <w:sz w:val="24"/>
          <w:szCs w:val="24"/>
        </w:rPr>
        <w:t>多跑</w:t>
      </w:r>
      <w:r w:rsidR="00733BD0">
        <w:rPr>
          <w:rFonts w:ascii="苹方 常规" w:eastAsia="苹方 常规" w:hAnsi="苹方 常规"/>
          <w:sz w:val="24"/>
          <w:szCs w:val="24"/>
        </w:rPr>
        <w:t>5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Pr="007A364B">
        <w:rPr>
          <w:rFonts w:ascii="苹方 常规" w:eastAsia="苹方 常规" w:hAnsi="苹方 常规"/>
          <w:sz w:val="24"/>
          <w:szCs w:val="24"/>
        </w:rPr>
        <w:t>比</w:t>
      </w:r>
      <w:r>
        <w:rPr>
          <w:rFonts w:ascii="苹方 常规" w:eastAsia="苹方 常规" w:hAnsi="苹方 常规" w:hint="eastAsia"/>
          <w:sz w:val="24"/>
          <w:szCs w:val="24"/>
        </w:rPr>
        <w:t>小</w:t>
      </w:r>
      <w:r w:rsidR="00733BD0">
        <w:rPr>
          <w:rFonts w:ascii="苹方 常规" w:eastAsia="苹方 常规" w:hAnsi="苹方 常规" w:hint="eastAsia"/>
          <w:sz w:val="24"/>
          <w:szCs w:val="24"/>
        </w:rPr>
        <w:t>鸡</w:t>
      </w:r>
      <w:r w:rsidRPr="007A364B">
        <w:rPr>
          <w:rFonts w:ascii="苹方 常规" w:eastAsia="苹方 常规" w:hAnsi="苹方 常规"/>
          <w:sz w:val="24"/>
          <w:szCs w:val="24"/>
        </w:rPr>
        <w:t>多跑</w:t>
      </w:r>
      <w:r w:rsidR="00733BD0">
        <w:rPr>
          <w:rFonts w:ascii="苹方 常规" w:eastAsia="苹方 常规" w:hAnsi="苹方 常规"/>
          <w:sz w:val="24"/>
          <w:szCs w:val="24"/>
        </w:rPr>
        <w:t>12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 w:rsidR="00733BD0">
        <w:rPr>
          <w:rFonts w:ascii="苹方 常规" w:eastAsia="苹方 常规" w:hAnsi="苹方 常规" w:hint="eastAsia"/>
          <w:sz w:val="24"/>
          <w:szCs w:val="24"/>
        </w:rPr>
        <w:t>兔比小龙少</w:t>
      </w:r>
      <w:r w:rsidRPr="007A364B">
        <w:rPr>
          <w:rFonts w:ascii="苹方 常规" w:eastAsia="苹方 常规" w:hAnsi="苹方 常规"/>
          <w:sz w:val="24"/>
          <w:szCs w:val="24"/>
        </w:rPr>
        <w:t>跑几米？</w:t>
      </w: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Pr="007A364B" w:rsidRDefault="007A364B" w:rsidP="007A364B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4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7A364B" w:rsidRPr="006E7519" w:rsidRDefault="007A364B" w:rsidP="007A364B">
      <w:pPr>
        <w:rPr>
          <w:rFonts w:ascii="苹方 常规" w:eastAsia="苹方 常规" w:hAnsi="苹方 常规"/>
          <w:sz w:val="24"/>
          <w:szCs w:val="24"/>
        </w:rPr>
      </w:pPr>
      <w:r w:rsidRPr="007A364B">
        <w:rPr>
          <w:rFonts w:ascii="苹方 常规" w:eastAsia="苹方 常规" w:hAnsi="苹方 常规" w:hint="eastAsia"/>
          <w:sz w:val="24"/>
          <w:szCs w:val="24"/>
        </w:rPr>
        <w:t>森林运动会开始啦！小</w:t>
      </w:r>
      <w:r>
        <w:rPr>
          <w:rFonts w:ascii="苹方 常规" w:eastAsia="苹方 常规" w:hAnsi="苹方 常规" w:hint="eastAsia"/>
          <w:sz w:val="24"/>
          <w:szCs w:val="24"/>
        </w:rPr>
        <w:t>兔</w:t>
      </w:r>
      <w:r w:rsidR="00733BD0">
        <w:rPr>
          <w:rFonts w:ascii="苹方 常规" w:eastAsia="苹方 常规" w:hAnsi="苹方 常规" w:hint="eastAsia"/>
          <w:sz w:val="24"/>
          <w:szCs w:val="24"/>
        </w:rPr>
        <w:t>和</w:t>
      </w:r>
      <w:r w:rsidRPr="007A364B">
        <w:rPr>
          <w:rFonts w:ascii="苹方 常规" w:eastAsia="苹方 常规" w:hAnsi="苹方 常规" w:hint="eastAsia"/>
          <w:sz w:val="24"/>
          <w:szCs w:val="24"/>
        </w:rPr>
        <w:t>小</w:t>
      </w:r>
      <w:r>
        <w:rPr>
          <w:rFonts w:ascii="苹方 常规" w:eastAsia="苹方 常规" w:hAnsi="苹方 常规" w:hint="eastAsia"/>
          <w:sz w:val="24"/>
          <w:szCs w:val="24"/>
        </w:rPr>
        <w:t>鸡</w:t>
      </w:r>
      <w:r w:rsidR="00733BD0">
        <w:rPr>
          <w:rFonts w:ascii="苹方 常规" w:eastAsia="苹方 常规" w:hAnsi="苹方 常规" w:hint="eastAsia"/>
          <w:sz w:val="24"/>
          <w:szCs w:val="24"/>
        </w:rPr>
        <w:t>一共跑了</w:t>
      </w:r>
      <w:r>
        <w:rPr>
          <w:rFonts w:ascii="苹方 常规" w:eastAsia="苹方 常规" w:hAnsi="苹方 常规"/>
          <w:sz w:val="24"/>
          <w:szCs w:val="24"/>
        </w:rPr>
        <w:t>10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="00733BD0">
        <w:rPr>
          <w:rFonts w:ascii="苹方 常规" w:eastAsia="苹方 常规" w:hAnsi="苹方 常规" w:hint="eastAsia"/>
          <w:sz w:val="24"/>
          <w:szCs w:val="24"/>
        </w:rPr>
        <w:t>和小鸡一共</w:t>
      </w:r>
      <w:r w:rsidRPr="007A364B">
        <w:rPr>
          <w:rFonts w:ascii="苹方 常规" w:eastAsia="苹方 常规" w:hAnsi="苹方 常规"/>
          <w:sz w:val="24"/>
          <w:szCs w:val="24"/>
        </w:rPr>
        <w:t>跑</w:t>
      </w:r>
      <w:r w:rsidR="00733BD0">
        <w:rPr>
          <w:rFonts w:ascii="苹方 常规" w:eastAsia="苹方 常规" w:hAnsi="苹方 常规" w:hint="eastAsia"/>
          <w:sz w:val="24"/>
          <w:szCs w:val="24"/>
        </w:rPr>
        <w:t>了1</w:t>
      </w:r>
      <w:r>
        <w:rPr>
          <w:rFonts w:ascii="苹方 常规" w:eastAsia="苹方 常规" w:hAnsi="苹方 常规"/>
          <w:sz w:val="24"/>
          <w:szCs w:val="24"/>
        </w:rPr>
        <w:t>6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Pr="007A364B">
        <w:rPr>
          <w:rFonts w:ascii="苹方 常规" w:eastAsia="苹方 常规" w:hAnsi="苹方 常规"/>
          <w:sz w:val="24"/>
          <w:szCs w:val="24"/>
        </w:rPr>
        <w:t>比小</w:t>
      </w:r>
      <w:r w:rsidR="00733BD0">
        <w:rPr>
          <w:rFonts w:ascii="苹方 常规" w:eastAsia="苹方 常规" w:hAnsi="苹方 常规" w:hint="eastAsia"/>
          <w:sz w:val="24"/>
          <w:szCs w:val="24"/>
        </w:rPr>
        <w:t>兔</w:t>
      </w:r>
      <w:r w:rsidRPr="007A364B">
        <w:rPr>
          <w:rFonts w:ascii="苹方 常规" w:eastAsia="苹方 常规" w:hAnsi="苹方 常规"/>
          <w:sz w:val="24"/>
          <w:szCs w:val="24"/>
        </w:rPr>
        <w:t>多跑几米？</w:t>
      </w:r>
    </w:p>
    <w:p w:rsidR="009B6B37" w:rsidRDefault="009B6B37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321251" w:rsidRPr="007A364B" w:rsidRDefault="00321251" w:rsidP="00321251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5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321251" w:rsidRDefault="00321251" w:rsidP="00321251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端午节的时候，小红、小明、小王一起包饺子，小红和小明一共包了1</w:t>
      </w:r>
      <w:r>
        <w:rPr>
          <w:rFonts w:ascii="苹方 常规" w:eastAsia="苹方 常规" w:hAnsi="苹方 常规"/>
          <w:sz w:val="24"/>
          <w:szCs w:val="24"/>
        </w:rPr>
        <w:t>5</w:t>
      </w:r>
      <w:r>
        <w:rPr>
          <w:rFonts w:ascii="苹方 常规" w:eastAsia="苹方 常规" w:hAnsi="苹方 常规" w:hint="eastAsia"/>
          <w:sz w:val="24"/>
          <w:szCs w:val="24"/>
        </w:rPr>
        <w:t>个，小明和小王一共包了</w:t>
      </w:r>
      <w:r>
        <w:rPr>
          <w:rFonts w:ascii="苹方 常规" w:eastAsia="苹方 常规" w:hAnsi="苹方 常规"/>
          <w:sz w:val="24"/>
          <w:szCs w:val="24"/>
        </w:rPr>
        <w:t>22</w:t>
      </w:r>
      <w:r>
        <w:rPr>
          <w:rFonts w:ascii="苹方 常规" w:eastAsia="苹方 常规" w:hAnsi="苹方 常规" w:hint="eastAsia"/>
          <w:sz w:val="24"/>
          <w:szCs w:val="24"/>
        </w:rPr>
        <w:t>个，小红和小王一共包了1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请问他们分别包了多少个？</w:t>
      </w:r>
    </w:p>
    <w:p w:rsidR="00321251" w:rsidRDefault="00321251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321251" w:rsidRPr="007A364B" w:rsidRDefault="00321251" w:rsidP="00321251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6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321251" w:rsidRPr="006E7519" w:rsidRDefault="00321251" w:rsidP="00321251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运动会上小红、小明、小王一起跳毽子，小红和小明一共跳了1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下，小明和小王一共跳了1</w:t>
      </w:r>
      <w:r>
        <w:rPr>
          <w:rFonts w:ascii="苹方 常规" w:eastAsia="苹方 常规" w:hAnsi="苹方 常规"/>
          <w:sz w:val="24"/>
          <w:szCs w:val="24"/>
        </w:rPr>
        <w:t>8</w:t>
      </w:r>
      <w:r>
        <w:rPr>
          <w:rFonts w:ascii="苹方 常规" w:eastAsia="苹方 常规" w:hAnsi="苹方 常规" w:hint="eastAsia"/>
          <w:sz w:val="24"/>
          <w:szCs w:val="24"/>
        </w:rPr>
        <w:t>下，小红和小王一共跳了1</w:t>
      </w:r>
      <w:r>
        <w:rPr>
          <w:rFonts w:ascii="苹方 常规" w:eastAsia="苹方 常规" w:hAnsi="苹方 常规"/>
          <w:sz w:val="24"/>
          <w:szCs w:val="24"/>
        </w:rPr>
        <w:t>4</w:t>
      </w:r>
      <w:r>
        <w:rPr>
          <w:rFonts w:ascii="苹方 常规" w:eastAsia="苹方 常规" w:hAnsi="苹方 常规" w:hint="eastAsia"/>
          <w:sz w:val="24"/>
          <w:szCs w:val="24"/>
        </w:rPr>
        <w:t>个，请问他们分别跳了多少下？</w:t>
      </w:r>
    </w:p>
    <w:p w:rsidR="00321251" w:rsidRPr="00321251" w:rsidRDefault="00321251" w:rsidP="00321251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Pr="007A364B" w:rsidRDefault="00561AD2" w:rsidP="00561AD2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7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561AD2" w:rsidRPr="006E7519" w:rsidRDefault="00561AD2" w:rsidP="00561AD2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、小明、小王一起吃光了2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个苹果，小红和小明一共吃了</w:t>
      </w:r>
      <w:r>
        <w:rPr>
          <w:rFonts w:ascii="苹方 常规" w:eastAsia="苹方 常规" w:hAnsi="苹方 常规"/>
          <w:sz w:val="24"/>
          <w:szCs w:val="24"/>
        </w:rPr>
        <w:t>9</w:t>
      </w:r>
      <w:r>
        <w:rPr>
          <w:rFonts w:ascii="苹方 常规" w:eastAsia="苹方 常规" w:hAnsi="苹方 常规" w:hint="eastAsia"/>
          <w:sz w:val="24"/>
          <w:szCs w:val="24"/>
        </w:rPr>
        <w:t>个，小明和小王一吃了1</w:t>
      </w:r>
      <w:r>
        <w:rPr>
          <w:rFonts w:ascii="苹方 常规" w:eastAsia="苹方 常规" w:hAnsi="苹方 常规"/>
          <w:sz w:val="24"/>
          <w:szCs w:val="24"/>
        </w:rPr>
        <w:t>8</w:t>
      </w:r>
      <w:r>
        <w:rPr>
          <w:rFonts w:ascii="苹方 常规" w:eastAsia="苹方 常规" w:hAnsi="苹方 常规" w:hint="eastAsia"/>
          <w:sz w:val="24"/>
          <w:szCs w:val="24"/>
        </w:rPr>
        <w:t>个，请问他们分别</w:t>
      </w:r>
      <w:r w:rsidR="00380DB2">
        <w:rPr>
          <w:rFonts w:ascii="苹方 常规" w:eastAsia="苹方 常规" w:hAnsi="苹方 常规" w:hint="eastAsia"/>
          <w:sz w:val="24"/>
          <w:szCs w:val="24"/>
        </w:rPr>
        <w:t>吃了多少个</w:t>
      </w:r>
      <w:r>
        <w:rPr>
          <w:rFonts w:ascii="苹方 常规" w:eastAsia="苹方 常规" w:hAnsi="苹方 常规" w:hint="eastAsia"/>
          <w:sz w:val="24"/>
          <w:szCs w:val="24"/>
        </w:rPr>
        <w:t>？</w:t>
      </w:r>
    </w:p>
    <w:p w:rsidR="00943882" w:rsidRDefault="009438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943882" w:rsidRPr="007A364B" w:rsidRDefault="00943882" w:rsidP="00943882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8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943882" w:rsidRPr="006E7519" w:rsidRDefault="00943882" w:rsidP="00943882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、小明、小王一起吃光了2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个苹果，小红比小明多吃5个，小明比小王</w:t>
      </w:r>
      <w:r w:rsidR="00D96ACC">
        <w:rPr>
          <w:rFonts w:ascii="苹方 常规" w:eastAsia="苹方 常规" w:hAnsi="苹方 常规" w:hint="eastAsia"/>
          <w:sz w:val="24"/>
          <w:szCs w:val="24"/>
        </w:rPr>
        <w:t>多</w:t>
      </w:r>
      <w:bookmarkStart w:id="0" w:name="_GoBack"/>
      <w:bookmarkEnd w:id="0"/>
      <w:r>
        <w:rPr>
          <w:rFonts w:ascii="苹方 常规" w:eastAsia="苹方 常规" w:hAnsi="苹方 常规" w:hint="eastAsia"/>
          <w:sz w:val="24"/>
          <w:szCs w:val="24"/>
        </w:rPr>
        <w:t>吃3个，请问他们分别吃了多少个？</w:t>
      </w: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F94F65" w:rsidRDefault="00F94F65" w:rsidP="006E7519">
      <w:pPr>
        <w:rPr>
          <w:rFonts w:ascii="苹方 常规" w:eastAsia="苹方 常规" w:hAnsi="苹方 常规"/>
          <w:b/>
          <w:sz w:val="44"/>
          <w:szCs w:val="44"/>
        </w:rPr>
      </w:pPr>
    </w:p>
    <w:p w:rsidR="00F94F65" w:rsidRDefault="00F94F65" w:rsidP="006E7519">
      <w:pPr>
        <w:rPr>
          <w:rFonts w:ascii="苹方 常规" w:eastAsia="苹方 常规" w:hAnsi="苹方 常规"/>
          <w:b/>
          <w:sz w:val="44"/>
          <w:szCs w:val="44"/>
        </w:rPr>
      </w:pPr>
    </w:p>
    <w:p w:rsidR="00561AD2" w:rsidRPr="00943882" w:rsidRDefault="00943882" w:rsidP="006E7519">
      <w:pPr>
        <w:rPr>
          <w:rFonts w:ascii="苹方 常规" w:eastAsia="苹方 常规" w:hAnsi="苹方 常规"/>
          <w:sz w:val="44"/>
          <w:szCs w:val="44"/>
        </w:rPr>
      </w:pPr>
      <w:r w:rsidRPr="00943882">
        <w:rPr>
          <w:rFonts w:ascii="苹方 常规" w:eastAsia="苹方 常规" w:hAnsi="苹方 常规" w:hint="eastAsia"/>
          <w:b/>
          <w:sz w:val="44"/>
          <w:szCs w:val="44"/>
        </w:rPr>
        <w:t>总结：</w:t>
      </w:r>
    </w:p>
    <w:sectPr w:rsidR="00561AD2" w:rsidRPr="00943882" w:rsidSect="00A44413">
      <w:headerReference w:type="default" r:id="rId7"/>
      <w:footerReference w:type="default" r:id="rId8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734D" w:rsidRDefault="0031734D" w:rsidP="004C405E">
      <w:r>
        <w:separator/>
      </w:r>
    </w:p>
  </w:endnote>
  <w:endnote w:type="continuationSeparator" w:id="0">
    <w:p w:rsidR="0031734D" w:rsidRDefault="0031734D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734D" w:rsidRDefault="0031734D" w:rsidP="004C405E">
      <w:r>
        <w:separator/>
      </w:r>
    </w:p>
  </w:footnote>
  <w:footnote w:type="continuationSeparator" w:id="0">
    <w:p w:rsidR="0031734D" w:rsidRDefault="0031734D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r w:rsidR="00A822DE">
      <w:rPr>
        <w:rFonts w:ascii="苹方 常规" w:eastAsia="苹方 常规" w:hAnsi="苹方 常规" w:hint="eastAsia"/>
      </w:rPr>
      <w:t>方程导学</w:t>
    </w:r>
    <w:r w:rsidRPr="008C349C">
      <w:rPr>
        <w:rFonts w:ascii="苹方 常规" w:eastAsia="苹方 常规" w:hAnsi="苹方 常规" w:hint="eastAsia"/>
      </w:rPr>
      <w:t>（</w:t>
    </w:r>
    <w:r w:rsidR="00A822DE">
      <w:rPr>
        <w:rFonts w:ascii="苹方 常规" w:eastAsia="苹方 常规" w:hAnsi="苹方 常规" w:hint="eastAsia"/>
      </w:rPr>
      <w:t>二</w:t>
    </w:r>
    <w:r w:rsidRPr="008C349C">
      <w:rPr>
        <w:rFonts w:ascii="苹方 常规" w:eastAsia="苹方 常规" w:hAnsi="苹方 常规" w:hint="eastAsia"/>
      </w:rPr>
      <w:t>）</w:t>
    </w:r>
    <w:r w:rsidRPr="008C349C">
      <w:rPr>
        <w:rFonts w:ascii="苹方 常规" w:eastAsia="苹方 常规" w:hAnsi="苹方 常规"/>
      </w:rPr>
      <w:t xml:space="preserve"> 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2MDczMTQ1sjRW0lEKTi0uzszPAykwrgUA+jhKuCwAAAA="/>
  </w:docVars>
  <w:rsids>
    <w:rsidRoot w:val="00B268CD"/>
    <w:rsid w:val="00082E09"/>
    <w:rsid w:val="000D2B3F"/>
    <w:rsid w:val="00165FBB"/>
    <w:rsid w:val="001B2B73"/>
    <w:rsid w:val="001B6A5C"/>
    <w:rsid w:val="00260275"/>
    <w:rsid w:val="002F40F4"/>
    <w:rsid w:val="0031734D"/>
    <w:rsid w:val="00321251"/>
    <w:rsid w:val="00343D46"/>
    <w:rsid w:val="00371CC4"/>
    <w:rsid w:val="00380DB2"/>
    <w:rsid w:val="00382DF0"/>
    <w:rsid w:val="00386DA3"/>
    <w:rsid w:val="004578D1"/>
    <w:rsid w:val="00490B33"/>
    <w:rsid w:val="004C405E"/>
    <w:rsid w:val="004C5755"/>
    <w:rsid w:val="0055553D"/>
    <w:rsid w:val="00561AD2"/>
    <w:rsid w:val="005B024F"/>
    <w:rsid w:val="005F1E74"/>
    <w:rsid w:val="00667A82"/>
    <w:rsid w:val="006A2391"/>
    <w:rsid w:val="006A50DD"/>
    <w:rsid w:val="006E7519"/>
    <w:rsid w:val="00733BD0"/>
    <w:rsid w:val="0077614A"/>
    <w:rsid w:val="007A364B"/>
    <w:rsid w:val="007A6460"/>
    <w:rsid w:val="007B0855"/>
    <w:rsid w:val="008C349C"/>
    <w:rsid w:val="00943882"/>
    <w:rsid w:val="009B6B37"/>
    <w:rsid w:val="009F1307"/>
    <w:rsid w:val="00A324F7"/>
    <w:rsid w:val="00A44413"/>
    <w:rsid w:val="00A71F2B"/>
    <w:rsid w:val="00A822DE"/>
    <w:rsid w:val="00AB02DE"/>
    <w:rsid w:val="00AC6334"/>
    <w:rsid w:val="00AF1FF4"/>
    <w:rsid w:val="00B268CD"/>
    <w:rsid w:val="00C05CF7"/>
    <w:rsid w:val="00C41870"/>
    <w:rsid w:val="00CF0D8F"/>
    <w:rsid w:val="00D204D8"/>
    <w:rsid w:val="00D96ACC"/>
    <w:rsid w:val="00DF76E1"/>
    <w:rsid w:val="00E21B24"/>
    <w:rsid w:val="00F12BCC"/>
    <w:rsid w:val="00F94F65"/>
    <w:rsid w:val="00FC3C93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43C6E4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4B3B8C-ECD7-4A61-B78D-6F4633053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5</cp:revision>
  <cp:lastPrinted>2019-03-11T16:14:00Z</cp:lastPrinted>
  <dcterms:created xsi:type="dcterms:W3CDTF">2019-03-11T16:15:00Z</dcterms:created>
  <dcterms:modified xsi:type="dcterms:W3CDTF">2019-03-13T13:48:00Z</dcterms:modified>
</cp:coreProperties>
</file>